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X0c116c5a98f5a52bd1cd6777952c7795fa741cc"/>
    <w:p>
      <w:pPr>
        <w:pStyle w:val="Heading1"/>
      </w:pPr>
      <w:r>
        <w:t xml:space="preserve">INTERNATIONAL ENVIRONMENTAL RESEARCH INSTITUTE</w:t>
      </w:r>
    </w:p>
    <w:p>
      <w:pPr>
        <w:pStyle w:val="FirstParagraph"/>
      </w:pPr>
      <w:r>
        <w:t xml:space="preserve">Av. Universidad, Edificio B-5, 6to Piso, Los Palos Grandes</w:t>
      </w:r>
      <w:r>
        <w:br/>
      </w:r>
      <w:r>
        <w:t xml:space="preserve">Caracas, Venezuela</w:t>
      </w:r>
    </w:p>
    <w:bookmarkEnd w:id="20"/>
    <w:p>
      <w:pPr>
        <w:pStyle w:val="BodyText"/>
      </w:pPr>
      <w:r>
        <w:t xml:space="preserve">[Date]</w:t>
      </w:r>
    </w:p>
    <w:p>
      <w:pPr>
        <w:pStyle w:val="BodyText"/>
      </w:pPr>
      <w:r>
        <w:t xml:space="preserve">Dr. Elena Márquez</w:t>
      </w:r>
    </w:p>
    <w:p>
      <w:pPr>
        <w:pStyle w:val="BodyText"/>
      </w:pPr>
      <w:r>
        <w:t xml:space="preserve">Director of Research &amp; Development</w:t>
      </w:r>
    </w:p>
    <w:p>
      <w:pPr>
        <w:pStyle w:val="BodyText"/>
      </w:pPr>
      <w:r>
        <w:t xml:space="preserve">International Environmental Research Institute</w:t>
      </w:r>
    </w:p>
    <w:bookmarkStart w:id="21" w:name="X1d2b4b904e245bfb1a9c5f1c4884f067433e35c"/>
    <w:p>
      <w:pPr>
        <w:pStyle w:val="Heading2"/>
      </w:pPr>
      <w:r>
        <w:t xml:space="preserve">INTERNATIONAL ENVIRONMENTAL RESEARCH INSTITUTE</w:t>
      </w:r>
      <w:r>
        <w:br/>
      </w:r>
      <w:r>
        <w:t xml:space="preserve">INTERNSHIP APPLICATION LETTER</w:t>
      </w:r>
    </w:p>
    <w:p>
      <w:pPr>
        <w:pStyle w:val="FirstParagraph"/>
      </w:pPr>
      <w:r>
        <w:t xml:space="preserve">Dear Dr. Márquez,</w:t>
      </w:r>
    </w:p>
    <w:p>
      <w:pPr>
        <w:pStyle w:val="BodyText"/>
      </w:pPr>
      <w:r>
        <w:t xml:space="preserve">I am writing to express my enthusiastic application for the Biologist Internship position at the International Environmental Research Institute in Venezuela Caracas, as advertised on your institute's official website and through the University of Caracas Career Portal. As a dedicated biology student with a profound commitment to tropical ecosystem conservation, I have long admired your institute's pioneering work in preserving Venezuela's unparalleled biodiversity, particularly within the unique ecosystems surrounding Caracas. This Internship Application Letter represents not merely an opportunity for professional growth, but a deeply personal commitment to contributing to Venezuela's environmental future.</w:t>
      </w:r>
    </w:p>
    <w:p>
      <w:pPr>
        <w:pStyle w:val="BodyText"/>
      </w:pPr>
      <w:r>
        <w:t xml:space="preserve">Having completed my undergraduate studies in Biological Sciences at the Central University of Venezuela (UCV) with honors, I have cultivated a specialized focus on tropical ecology and conservation biology. My academic journey has been deeply rooted in understanding how urbanization impacts native species—a concern particularly relevant to Venezuela Caracas, where rapid development threatens habitats like the Sierra Nevada de Santa Ana and the adjacent Caracas Valley. For my senior thesis, I conducted field research on insect pollinator networks within urban green spaces, collecting data across 15 sites including El Calvario Park and the Andean foothills near La Castellana. This work, which earned recognition at UCV's 2023 Environmental Science Symposium, demonstrated how even fragmented habitats support critical biodiversity corridors—a finding directly applicable to your institute's current project on urban wildlife connectivity in Caracas.</w:t>
      </w:r>
    </w:p>
    <w:p>
      <w:pPr>
        <w:pStyle w:val="BodyText"/>
      </w:pPr>
      <w:r>
        <w:t xml:space="preserve">My practical experience extends beyond academia through a six-month volunteer role with the Venezuelan Institute for Scientific Research (IVIC) at their Caracas Botanical Garden. There, I assisted in monitoring endangered species like the Critically Endangered</w:t>
      </w:r>
      <w:r>
        <w:t xml:space="preserve"> </w:t>
      </w:r>
      <w:r>
        <w:rPr>
          <w:iCs/>
          <w:i/>
        </w:rPr>
        <w:t xml:space="preserve">Bolitoglossa rostrata</w:t>
      </w:r>
      <w:r>
        <w:t xml:space="preserve"> </w:t>
      </w:r>
      <w:r>
        <w:t xml:space="preserve">salamander and participated in habitat restoration efforts along the Guaire River basin. This hands-on work taught me to navigate Venezuela's complex environmental regulations while fostering relationships with local communities—a skill I believe is essential for sustainable conservation in Caracas, where community engagement often determines project success. I also gained proficiency with GIS mapping tools and ecological data analysis software during this placement, skills immediately transferable to your institute's ongoing projects on deforestation mapping in the Venezuelan Andes.</w:t>
      </w:r>
    </w:p>
    <w:p>
      <w:pPr>
        <w:pStyle w:val="BodyText"/>
      </w:pPr>
      <w:r>
        <w:t xml:space="preserve">What particularly draws me to this internship opportunity is your institute's unique position at the nexus of scientific research and community action in Venezuela Caracas. While many international organizations focus on remote reserves, your work within an urban context—addressing issues like air quality impacts on native flora and invasive species management in city parks—resonates deeply with my professional vision. I am especially inspired by your recent publication on "Urban Biodiversity Corridors in the Andean Megacity" (2023), which aligns precisely with my research interests. The prospect of contributing to such meaningful work while learning from Venezuela's leading environmental scientists represents an unparalleled growth opportunity for me as a future Biologist.</w:t>
      </w:r>
    </w:p>
    <w:p>
      <w:pPr>
        <w:pStyle w:val="BodyText"/>
      </w:pPr>
      <w:r>
        <w:t xml:space="preserve">My technical competencies include advanced field sampling techniques (including quadrat surveys and mist-netting protocols), laboratory analysis of soil/water samples, and data management using R programming. I am fluent in Spanish (native) with professional proficiency in English, enabling seamless collaboration within your international research team. Additionally, my familiarity with Venezuela's environmental frameworks—including the 2015 National Biodiversity Strategy—ensures I can immediately contribute to compliance requirements without extended onboarding.</w:t>
      </w:r>
    </w:p>
    <w:p>
      <w:pPr>
        <w:pStyle w:val="BodyText"/>
      </w:pPr>
      <w:r>
        <w:t xml:space="preserve">I have attached my CV detailing additional projects such as coordinating a campus-wide invasive species removal initiative (which reduced Lantana camara coverage by 42% across two university sites) and presenting research at the IVIC Annual Ecology Conference. These experiences reflect my ability to execute complex tasks while maintaining meticulous scientific rigor—a quality I understand is paramount for your institute's reputation. Furthermore, having grown up in Caracas' Chacao municipality, I possess intimate knowledge of local environmental challenges and community dynamics that would accelerate my integration into field operations.</w:t>
      </w:r>
    </w:p>
    <w:p>
      <w:pPr>
        <w:pStyle w:val="BodyText"/>
      </w:pPr>
      <w:r>
        <w:t xml:space="preserve">What excites me most about this internship is the chance to apply classroom theory to Venezuela's urgent conservation needs. As a Biologist committed to pragmatic solutions, I recognize that Caracas' success in balancing urban development with ecological preservation could serve as a model for Latin America. The institute's emphasis on "citizen science" initiatives—like your upcoming Caracas Butterfly Monitoring Program—aligns perfectly with my belief that community-driven conservation yields the most sustainable results. I am eager to contribute my energy to such initiatives while learning from your team's decades of expertise in Venezuelan ecosystems.</w:t>
      </w:r>
    </w:p>
    <w:p>
      <w:pPr>
        <w:pStyle w:val="BodyText"/>
      </w:pPr>
      <w:r>
        <w:t xml:space="preserve">In Venezuela, environmental challenges are deeply intertwined with social realities. Having witnessed how air pollution impacts vulnerable communities near Caracas' industrial zones, I approach biology through a lens of environmental justice—a perspective that complements your institute's holistic methodology. This internship represents more than a professional step; it is my commitment to applying scientific knowledge to protect the very ecosystems that shape Venezuela's cultural and natural identity. I am prepared to dedicate 15 hours weekly during academic terms and full-time during summer months, with immediate availability for fieldwork in Caracas' diverse landscapes from the highlands of Mamaníto to the Caribbean coastal forests near La Guaira.</w:t>
      </w:r>
    </w:p>
    <w:p>
      <w:pPr>
        <w:pStyle w:val="BodyText"/>
      </w:pPr>
      <w:r>
        <w:t xml:space="preserve">Thank you for considering my application as an Internship Application Letter from a passionate Biologist dedicated to Venezuela's ecological future. I have enclosed all required documentation and welcome the opportunity to discuss how my skills in field research, data analysis, and community engagement can support your institute's mission. Please contact me at +58 412-XXXX-XXX or ana.rodriguez@ucv.edu.ve to arrange an interview at your convenience.</w:t>
      </w:r>
    </w:p>
    <w:p>
      <w:pPr>
        <w:pStyle w:val="BodyText"/>
      </w:pPr>
      <w:r>
        <w:t xml:space="preserve">Respectfully yours,</w:t>
      </w:r>
    </w:p>
    <w:p>
      <w:pPr>
        <w:pStyle w:val="BodyText"/>
      </w:pPr>
      <w:r>
        <w:t xml:space="preserve">Ana Maria Rodriguez</w:t>
      </w:r>
    </w:p>
    <w:p>
      <w:pPr>
        <w:pStyle w:val="BodyText"/>
      </w:pPr>
      <w:r>
        <w:t xml:space="preserve">Biological Sciences Candidate (BSc Honors)</w:t>
      </w:r>
    </w:p>
    <w:p>
      <w:pPr>
        <w:pStyle w:val="BodyText"/>
      </w:pPr>
      <w:r>
        <w:t xml:space="preserve">Central University of Venezuela (UCV)</w:t>
      </w:r>
    </w:p>
    <w:p>
      <w:pPr>
        <w:pStyle w:val="BodyText"/>
      </w:pPr>
      <w:r>
        <w:t xml:space="preserve">"Conserving Caracas' biodiversity is not an option—it's the foundation of our shared future."</w:t>
      </w:r>
    </w:p>
    <w:p>
      <w:pPr>
        <w:pStyle w:val="BodyText"/>
      </w:pPr>
      <w:r>
        <w:rPr>
          <w:bCs/>
          <w:b/>
        </w:rPr>
        <w:t xml:space="preserve">Attachments:</w:t>
      </w:r>
      <w:r>
        <w:t xml:space="preserve"> </w:t>
      </w:r>
      <w:r>
        <w:t xml:space="preserve">Curriculum Vitae, University Transcript, Letters of Recommendation (Dr. Javier Silva, UCV Biology Dept.; Dr. Rosa Pérez, IVIC Botanical Garden)</w:t>
      </w:r>
    </w:p>
    <w:p>
      <w:pPr>
        <w:pStyle w:val="BodyText"/>
      </w:pPr>
      <w:r>
        <w:t xml:space="preserve">This Internship Application Letter adheres to Venezuelan professional standards and reflects my commitment to contributing to scientific excellence in Venezuela Caraca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3T05:34:21Z</dcterms:created>
  <dcterms:modified xsi:type="dcterms:W3CDTF">2026-07-23T05:34:21Z</dcterms:modified>
</cp:coreProperties>
</file>

<file path=docProps/custom.xml><?xml version="1.0" encoding="utf-8"?>
<Properties xmlns="http://schemas.openxmlformats.org/officeDocument/2006/custom-properties" xmlns:vt="http://schemas.openxmlformats.org/officeDocument/2006/docPropsVTypes"/>
</file>